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5588D" w14:textId="6C896BD7" w:rsidR="00634F91" w:rsidRPr="00207DBC" w:rsidRDefault="00634F91" w:rsidP="00066333">
      <w:pPr>
        <w:jc w:val="center"/>
        <w:rPr>
          <w:b/>
          <w:bCs/>
          <w:color w:val="1F497D" w:themeColor="text2"/>
          <w:szCs w:val="40"/>
          <w:lang w:val="bg-BG"/>
        </w:rPr>
      </w:pPr>
      <w:r w:rsidRPr="00207DBC">
        <w:rPr>
          <w:b/>
          <w:bCs/>
          <w:color w:val="1F497D" w:themeColor="text2"/>
          <w:sz w:val="40"/>
          <w:szCs w:val="40"/>
          <w:lang w:val="bg-BG"/>
        </w:rPr>
        <w:t>Първи стъпки в програмирането</w:t>
      </w:r>
    </w:p>
    <w:p w14:paraId="5F3AA88E" w14:textId="5584DA53" w:rsidR="00AA2715" w:rsidRPr="00AA2715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Задачи за упражнение в клас и за домашно към курса </w:t>
      </w:r>
      <w:r w:rsidRPr="00207DBC">
        <w:rPr>
          <w:lang w:val="bg-BG"/>
        </w:rPr>
        <w:t>"</w:t>
      </w:r>
      <w:r w:rsidR="00207DBC">
        <w:rPr>
          <w:lang w:val="bg-BG"/>
        </w:rPr>
        <w:t>Уча се да програмирам в 5-ти клас“</w:t>
      </w:r>
      <w:r w:rsidRPr="001613DE">
        <w:rPr>
          <w:lang w:val="bg-BG"/>
        </w:rPr>
        <w:t>.</w:t>
      </w:r>
    </w:p>
    <w:p w14:paraId="439194C1" w14:textId="3FF38FBA" w:rsidR="003B6DAA" w:rsidRPr="00207DBC" w:rsidRDefault="003B6DAA" w:rsidP="003B6DAA">
      <w:pPr>
        <w:pStyle w:val="Heading2"/>
        <w:numPr>
          <w:ilvl w:val="0"/>
          <w:numId w:val="2"/>
        </w:numPr>
        <w:rPr>
          <w:color w:val="1F497D" w:themeColor="text2"/>
          <w:lang w:val="bg-BG"/>
        </w:rPr>
      </w:pPr>
      <w:r w:rsidRPr="00207DBC">
        <w:rPr>
          <w:color w:val="1F497D" w:themeColor="text2"/>
          <w:lang w:val="bg-BG"/>
        </w:rPr>
        <w:t>Конвертор</w:t>
      </w:r>
      <w:r w:rsidRPr="00207DBC">
        <w:rPr>
          <w:color w:val="1F497D" w:themeColor="text2"/>
        </w:rPr>
        <w:t xml:space="preserve">: </w:t>
      </w:r>
      <w:r w:rsidRPr="00207DBC">
        <w:rPr>
          <w:color w:val="1F497D" w:themeColor="text2"/>
          <w:lang w:val="bg-BG"/>
        </w:rPr>
        <w:t xml:space="preserve">от </w:t>
      </w:r>
      <w:r w:rsidR="00207DBC">
        <w:rPr>
          <w:noProof/>
          <w:color w:val="1F497D" w:themeColor="text2"/>
        </w:rPr>
        <w:t>EUR</w:t>
      </w:r>
      <w:r w:rsidRPr="00207DBC">
        <w:rPr>
          <w:noProof/>
          <w:color w:val="1F497D" w:themeColor="text2"/>
        </w:rPr>
        <w:t xml:space="preserve"> </w:t>
      </w:r>
      <w:r w:rsidRPr="00207DBC">
        <w:rPr>
          <w:color w:val="1F497D" w:themeColor="text2"/>
          <w:lang w:val="bg-BG"/>
        </w:rPr>
        <w:t xml:space="preserve">към </w:t>
      </w:r>
      <w:r w:rsidRPr="00207DBC">
        <w:rPr>
          <w:noProof/>
          <w:color w:val="1F497D" w:themeColor="text2"/>
        </w:rPr>
        <w:t>BGN</w:t>
      </w:r>
    </w:p>
    <w:p w14:paraId="43048B9A" w14:textId="7F63AEF5" w:rsidR="003B6DAA" w:rsidRPr="00CB3FE8" w:rsidRDefault="003B6DAA" w:rsidP="003B6DAA">
      <w:pPr>
        <w:rPr>
          <w:lang w:val="bg-BG"/>
        </w:rPr>
      </w:pPr>
      <w:r w:rsidRPr="00CB3FE8">
        <w:rPr>
          <w:lang w:val="bg-BG"/>
        </w:rPr>
        <w:t xml:space="preserve">Напишете програма за </w:t>
      </w:r>
      <w:r w:rsidRPr="00CB3FE8">
        <w:rPr>
          <w:b/>
          <w:lang w:val="bg-BG"/>
        </w:rPr>
        <w:t xml:space="preserve">конвертиране на </w:t>
      </w:r>
      <w:r w:rsidRPr="00CB3FE8">
        <w:rPr>
          <w:lang w:val="bg-BG"/>
        </w:rPr>
        <w:t xml:space="preserve"> </w:t>
      </w:r>
      <w:r w:rsidR="00207DBC">
        <w:rPr>
          <w:lang w:val="bg-BG"/>
        </w:rPr>
        <w:t xml:space="preserve">евро </w:t>
      </w:r>
      <w:r w:rsidRPr="004C0E76">
        <w:rPr>
          <w:noProof/>
          <w:lang w:val="bg-BG"/>
        </w:rPr>
        <w:t>(</w:t>
      </w:r>
      <w:r w:rsidR="00207DBC">
        <w:rPr>
          <w:noProof/>
        </w:rPr>
        <w:t>EUR</w:t>
      </w:r>
      <w:r w:rsidRPr="004C0E76">
        <w:rPr>
          <w:noProof/>
          <w:lang w:val="bg-BG"/>
        </w:rPr>
        <w:t xml:space="preserve">) </w:t>
      </w:r>
      <w:r w:rsidRPr="00CB3FE8">
        <w:rPr>
          <w:b/>
          <w:lang w:val="bg-BG"/>
        </w:rPr>
        <w:t>в български лева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BGN</w:t>
      </w:r>
      <w:r w:rsidRPr="004C0E76">
        <w:rPr>
          <w:lang w:val="bg-BG"/>
        </w:rPr>
        <w:t xml:space="preserve">). </w:t>
      </w:r>
      <w:r w:rsidRPr="00CB3FE8">
        <w:rPr>
          <w:lang w:val="bg-BG"/>
        </w:rPr>
        <w:t xml:space="preserve">Използвайте фиксиран </w:t>
      </w:r>
      <w:r w:rsidRPr="00CB3FE8">
        <w:rPr>
          <w:b/>
          <w:lang w:val="bg-BG"/>
        </w:rPr>
        <w:t>курс</w:t>
      </w:r>
      <w:r w:rsidR="00207DBC">
        <w:rPr>
          <w:lang w:val="bg-BG"/>
        </w:rPr>
        <w:t xml:space="preserve"> между евро</w:t>
      </w:r>
      <w:r w:rsidRPr="00CB3FE8">
        <w:rPr>
          <w:lang w:val="bg-BG"/>
        </w:rPr>
        <w:t xml:space="preserve"> и лев</w:t>
      </w:r>
      <w:r w:rsidRPr="004C0E76">
        <w:rPr>
          <w:lang w:val="bg-BG"/>
        </w:rPr>
        <w:t xml:space="preserve">: </w:t>
      </w:r>
      <w:r w:rsidRPr="004C0E76">
        <w:rPr>
          <w:b/>
          <w:lang w:val="bg-BG"/>
        </w:rPr>
        <w:t xml:space="preserve">1 </w:t>
      </w:r>
      <w:r w:rsidR="00207DBC">
        <w:rPr>
          <w:b/>
          <w:noProof/>
        </w:rPr>
        <w:t>EUR</w:t>
      </w:r>
      <w:r w:rsidRPr="004C0E76">
        <w:rPr>
          <w:noProof/>
          <w:lang w:val="bg-BG"/>
        </w:rPr>
        <w:t xml:space="preserve"> </w:t>
      </w:r>
      <w:r w:rsidRPr="004C0E76">
        <w:rPr>
          <w:lang w:val="bg-BG"/>
        </w:rPr>
        <w:t xml:space="preserve">= </w:t>
      </w:r>
      <w:r w:rsidR="00207DBC">
        <w:rPr>
          <w:rFonts w:ascii="Arial" w:hAnsi="Arial" w:cs="Arial"/>
          <w:color w:val="202124"/>
          <w:sz w:val="21"/>
          <w:szCs w:val="21"/>
          <w:shd w:val="clear" w:color="auto" w:fill="FFFFFF"/>
        </w:rPr>
        <w:t>1.95583</w:t>
      </w:r>
      <w:r w:rsidR="00207DBC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</w:t>
      </w:r>
      <w:r w:rsidRPr="00CB3FE8">
        <w:rPr>
          <w:b/>
          <w:noProof/>
        </w:rPr>
        <w:t>BGN</w:t>
      </w:r>
      <w:r w:rsidRPr="004C0E76">
        <w:rPr>
          <w:lang w:val="bg-BG"/>
        </w:rPr>
        <w:t>.</w:t>
      </w:r>
    </w:p>
    <w:p w14:paraId="206C6FEF" w14:textId="77777777" w:rsidR="003B6DAA" w:rsidRPr="00207DBC" w:rsidRDefault="003B6DAA" w:rsidP="003B6DAA">
      <w:pPr>
        <w:pStyle w:val="Heading3"/>
        <w:rPr>
          <w:color w:val="1F497D" w:themeColor="text2"/>
          <w:lang w:val="bg-BG"/>
        </w:rPr>
      </w:pPr>
      <w:r w:rsidRPr="00207DBC">
        <w:rPr>
          <w:color w:val="1F497D" w:themeColor="text2"/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75"/>
        <w:gridCol w:w="1082"/>
        <w:gridCol w:w="736"/>
        <w:gridCol w:w="896"/>
        <w:gridCol w:w="1113"/>
        <w:gridCol w:w="775"/>
        <w:gridCol w:w="775"/>
      </w:tblGrid>
      <w:tr w:rsidR="003B6DAA" w:rsidRPr="00CB3FE8" w14:paraId="452E16F1" w14:textId="77777777" w:rsidTr="000A35D3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0EE74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5CABB1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8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788C1E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A4332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A4BAB0C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1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EDCE9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651A570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3E89BD4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11BB4801" w14:textId="77777777" w:rsidTr="000A35D3">
        <w:tc>
          <w:tcPr>
            <w:tcW w:w="736" w:type="dxa"/>
            <w:shd w:val="clear" w:color="auto" w:fill="auto"/>
          </w:tcPr>
          <w:p w14:paraId="1432FB76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775" w:type="dxa"/>
            <w:shd w:val="clear" w:color="auto" w:fill="auto"/>
          </w:tcPr>
          <w:p w14:paraId="02E5A487" w14:textId="346FB19D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82" w:type="dxa"/>
            <w:vMerge/>
            <w:tcBorders>
              <w:bottom w:val="nil"/>
            </w:tcBorders>
            <w:shd w:val="clear" w:color="auto" w:fill="auto"/>
          </w:tcPr>
          <w:p w14:paraId="3EE58D8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077386F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896" w:type="dxa"/>
            <w:shd w:val="clear" w:color="auto" w:fill="auto"/>
          </w:tcPr>
          <w:p w14:paraId="760E1D3A" w14:textId="78B2D140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113" w:type="dxa"/>
            <w:vMerge/>
            <w:tcBorders>
              <w:bottom w:val="nil"/>
            </w:tcBorders>
            <w:shd w:val="clear" w:color="auto" w:fill="auto"/>
          </w:tcPr>
          <w:p w14:paraId="1684364E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6924081A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775" w:type="dxa"/>
            <w:shd w:val="clear" w:color="auto" w:fill="auto"/>
          </w:tcPr>
          <w:p w14:paraId="2657CF5F" w14:textId="1A2B54FE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1DB8F06B" w14:textId="19BEA2A9" w:rsidR="003B6DAA" w:rsidRPr="00207DBC" w:rsidRDefault="00207DBC" w:rsidP="003B6DAA">
      <w:pPr>
        <w:pStyle w:val="Heading3"/>
        <w:rPr>
          <w:color w:val="1F497D" w:themeColor="text2"/>
          <w:lang w:val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CD83A9" wp14:editId="415115F2">
                <wp:simplePos x="0" y="0"/>
                <wp:positionH relativeFrom="margin">
                  <wp:align>right</wp:align>
                </wp:positionH>
                <wp:positionV relativeFrom="paragraph">
                  <wp:posOffset>262890</wp:posOffset>
                </wp:positionV>
                <wp:extent cx="3078480" cy="1188720"/>
                <wp:effectExtent l="19050" t="57150" r="121920" b="68580"/>
                <wp:wrapSquare wrapText="bothSides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78480" cy="1188720"/>
                        </a:xfrm>
                        <a:prstGeom prst="rect">
                          <a:avLst/>
                        </a:prstGeom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0AD32B" w14:textId="6106D478" w:rsidR="00207DBC" w:rsidRPr="00B446A3" w:rsidRDefault="00207DBC" w:rsidP="00207DBC">
                            <w:pPr>
                              <w:jc w:val="center"/>
                              <w:rPr>
                                <w:rFonts w:ascii="Arial" w:hAnsi="Arial" w:cs="Arial"/>
                                <w:color w:val="202124"/>
                                <w:sz w:val="32"/>
                                <w:szCs w:val="32"/>
                                <w:shd w:val="clear" w:color="auto" w:fill="FFFFFF"/>
                              </w:rPr>
                            </w:pPr>
                            <w:r w:rsidRPr="00B446A3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t>eur = float(input())</w:t>
                            </w:r>
                            <w:r w:rsidRPr="00B446A3"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  <w:br/>
                              <w:t xml:space="preserve">bgn = eur * </w:t>
                            </w:r>
                            <w:r w:rsidRPr="00B446A3">
                              <w:rPr>
                                <w:rFonts w:ascii="Arial" w:hAnsi="Arial" w:cs="Arial"/>
                                <w:color w:val="202124"/>
                                <w:sz w:val="32"/>
                                <w:szCs w:val="32"/>
                                <w:shd w:val="clear" w:color="auto" w:fill="FFFFFF"/>
                              </w:rPr>
                              <w:t>1.95583</w:t>
                            </w:r>
                          </w:p>
                          <w:p w14:paraId="5E11F54E" w14:textId="0B451268" w:rsidR="00207DBC" w:rsidRPr="00B446A3" w:rsidRDefault="00207DBC" w:rsidP="00207DBC">
                            <w:pPr>
                              <w:jc w:val="center"/>
                              <w:rPr>
                                <w:rFonts w:ascii="Arial" w:hAnsi="Arial" w:cs="Arial"/>
                                <w:sz w:val="32"/>
                                <w:szCs w:val="32"/>
                              </w:rPr>
                            </w:pPr>
                            <w:r w:rsidRPr="00B446A3">
                              <w:rPr>
                                <w:rFonts w:ascii="Arial" w:hAnsi="Arial" w:cs="Arial"/>
                                <w:color w:val="202124"/>
                                <w:sz w:val="32"/>
                                <w:szCs w:val="32"/>
                                <w:shd w:val="clear" w:color="auto" w:fill="FFFFFF"/>
                              </w:rPr>
                              <w:t>print(bg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CD83A9" id="Rectangle 8" o:spid="_x0000_s1026" style="position:absolute;margin-left:191.2pt;margin-top:20.7pt;width:242.4pt;height:93.6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" fillcolor="white [3201]" strokecolor="#4f81bd [3204]" strokeweight="2pt">
                <v:shadow on="t" color="black" opacity="26214f" origin="-.5" offset="3pt,0"/>
                <v:textbox>
                  <w:txbxContent>
                    <w:p w14:paraId="460AD32B" w14:textId="6106D478" w:rsidR="00207DBC" w:rsidRPr="00B446A3" w:rsidRDefault="00207DBC" w:rsidP="00207DBC">
                      <w:pPr>
                        <w:jc w:val="center"/>
                        <w:rPr>
                          <w:rFonts w:ascii="Arial" w:hAnsi="Arial" w:cs="Arial"/>
                          <w:color w:val="202124"/>
                          <w:sz w:val="32"/>
                          <w:szCs w:val="32"/>
                          <w:shd w:val="clear" w:color="auto" w:fill="FFFFFF"/>
                        </w:rPr>
                      </w:pPr>
                      <w:r w:rsidRPr="00B446A3">
                        <w:rPr>
                          <w:rFonts w:ascii="Arial" w:hAnsi="Arial" w:cs="Arial"/>
                          <w:sz w:val="32"/>
                          <w:szCs w:val="32"/>
                        </w:rPr>
                        <w:t>eur = float(input())</w:t>
                      </w:r>
                      <w:r w:rsidRPr="00B446A3">
                        <w:rPr>
                          <w:rFonts w:ascii="Arial" w:hAnsi="Arial" w:cs="Arial"/>
                          <w:sz w:val="32"/>
                          <w:szCs w:val="32"/>
                        </w:rPr>
                        <w:br/>
                        <w:t xml:space="preserve">bgn = eur * </w:t>
                      </w:r>
                      <w:r w:rsidRPr="00B446A3">
                        <w:rPr>
                          <w:rFonts w:ascii="Arial" w:hAnsi="Arial" w:cs="Arial"/>
                          <w:color w:val="202124"/>
                          <w:sz w:val="32"/>
                          <w:szCs w:val="32"/>
                          <w:shd w:val="clear" w:color="auto" w:fill="FFFFFF"/>
                        </w:rPr>
                        <w:t>1.95583</w:t>
                      </w:r>
                    </w:p>
                    <w:p w14:paraId="5E11F54E" w14:textId="0B451268" w:rsidR="00207DBC" w:rsidRPr="00B446A3" w:rsidRDefault="00207DBC" w:rsidP="00207DBC">
                      <w:pPr>
                        <w:jc w:val="center"/>
                        <w:rPr>
                          <w:rFonts w:ascii="Arial" w:hAnsi="Arial" w:cs="Arial"/>
                          <w:sz w:val="32"/>
                          <w:szCs w:val="32"/>
                        </w:rPr>
                      </w:pPr>
                      <w:r w:rsidRPr="00B446A3">
                        <w:rPr>
                          <w:rFonts w:ascii="Arial" w:hAnsi="Arial" w:cs="Arial"/>
                          <w:color w:val="202124"/>
                          <w:sz w:val="32"/>
                          <w:szCs w:val="32"/>
                          <w:shd w:val="clear" w:color="auto" w:fill="FFFFFF"/>
                        </w:rPr>
                        <w:t>print(bgn)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3B6DAA" w:rsidRPr="00207DBC">
        <w:rPr>
          <w:color w:val="1F497D" w:themeColor="text2"/>
          <w:lang w:val="bg-BG"/>
        </w:rPr>
        <w:t>Насоки</w:t>
      </w:r>
    </w:p>
    <w:p w14:paraId="7DDF92C1" w14:textId="36866D3D" w:rsidR="003B6DAA" w:rsidRPr="003B6DAA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="00207DBC">
        <w:rPr>
          <w:b/>
          <w:lang w:val="bg-BG"/>
        </w:rPr>
        <w:t>евро</w:t>
      </w:r>
      <w:r w:rsidRPr="004C0E76">
        <w:rPr>
          <w:lang w:val="bg-BG"/>
        </w:rPr>
        <w:t>):</w:t>
      </w:r>
    </w:p>
    <w:p w14:paraId="09BA7C44" w14:textId="598BD391" w:rsidR="003B6DAA" w:rsidRPr="003B6DAA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в която ще направите конвертирането от </w:t>
      </w:r>
      <w:r w:rsidR="00207DBC">
        <w:rPr>
          <w:lang w:val="bg-BG"/>
        </w:rPr>
        <w:t>евро</w:t>
      </w:r>
      <w:r w:rsidRPr="00CB3FE8">
        <w:rPr>
          <w:lang w:val="bg-BG"/>
        </w:rPr>
        <w:t xml:space="preserve">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523DF08D" w14:textId="77777777" w:rsidR="003B6DAA" w:rsidRPr="00CB3FE8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0"/>
    </w:p>
    <w:p w14:paraId="2D4245BD" w14:textId="108A03C0" w:rsidR="003B6DAA" w:rsidRDefault="003B6DAA" w:rsidP="003B6DAA">
      <w:pPr>
        <w:pStyle w:val="ListParagraph"/>
        <w:rPr>
          <w:noProof/>
          <w:lang w:val="bg-BG"/>
        </w:rPr>
      </w:pPr>
    </w:p>
    <w:p w14:paraId="627A2871" w14:textId="7A65CADB" w:rsidR="003B6DAA" w:rsidRPr="007D66B0" w:rsidRDefault="003B6DAA" w:rsidP="003B6DAA">
      <w:pPr>
        <w:pStyle w:val="ListParagraph"/>
        <w:ind w:left="0"/>
        <w:jc w:val="center"/>
        <w:rPr>
          <w:noProof/>
          <w:lang w:val="bg-BG"/>
        </w:rPr>
      </w:pPr>
    </w:p>
    <w:p w14:paraId="611C3549" w14:textId="77777777" w:rsidR="003B6DAA" w:rsidRPr="00207DBC" w:rsidRDefault="003B6DAA" w:rsidP="003B6DAA">
      <w:pPr>
        <w:pStyle w:val="Heading2"/>
        <w:numPr>
          <w:ilvl w:val="0"/>
          <w:numId w:val="2"/>
        </w:numPr>
        <w:rPr>
          <w:color w:val="1F497D" w:themeColor="text2"/>
          <w:lang w:val="bg-BG"/>
        </w:rPr>
      </w:pPr>
      <w:r w:rsidRPr="00207DBC">
        <w:rPr>
          <w:color w:val="1F497D" w:themeColor="text2"/>
          <w:lang w:val="bg-BG"/>
        </w:rPr>
        <w:t xml:space="preserve">Конвертор: от </w:t>
      </w:r>
      <w:r w:rsidRPr="00207DBC">
        <w:rPr>
          <w:noProof/>
          <w:color w:val="1F497D" w:themeColor="text2"/>
          <w:lang w:val="bg-BG"/>
        </w:rPr>
        <w:t>радиани</w:t>
      </w:r>
      <w:r w:rsidRPr="00207DBC">
        <w:rPr>
          <w:color w:val="1F497D" w:themeColor="text2"/>
          <w:lang w:val="bg-BG"/>
        </w:rPr>
        <w:t xml:space="preserve"> в градуси</w:t>
      </w:r>
    </w:p>
    <w:p w14:paraId="69102C03" w14:textId="56452823" w:rsidR="003B6DAA" w:rsidRDefault="003B6DAA" w:rsidP="003B6DAA">
      <w:pPr>
        <w:rPr>
          <w:lang w:val="bg-BG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8" w:history="1">
        <w:r w:rsidRPr="00CB3FE8">
          <w:rPr>
            <w:rStyle w:val="Hyperlink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9" w:history="1">
        <w:r w:rsidRPr="00CB3FE8">
          <w:rPr>
            <w:rStyle w:val="Hyperlink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r w:rsidRPr="00CB3FE8">
        <w:rPr>
          <w:b/>
          <w:lang w:val="bg-BG"/>
        </w:rPr>
        <w:t xml:space="preserve">радиан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3B6DAA">
        <w:rPr>
          <w:lang w:val="bg-BG"/>
        </w:rPr>
        <w:t xml:space="preserve">Числото </w:t>
      </w:r>
      <w:r w:rsidRPr="003B6DAA">
        <w:rPr>
          <w:b/>
          <w:bCs/>
          <w:lang w:val="bg-BG"/>
        </w:rPr>
        <w:t>π</w:t>
      </w:r>
      <w:r w:rsidRPr="003B6DAA">
        <w:rPr>
          <w:lang w:val="bg-BG"/>
        </w:rPr>
        <w:t xml:space="preserve"> в </w:t>
      </w:r>
      <w:r w:rsidRPr="003B6DAA">
        <w:rPr>
          <w:b/>
          <w:bCs/>
          <w:lang w:val="bg-BG"/>
        </w:rPr>
        <w:t>Python</w:t>
      </w:r>
      <w:r w:rsidRPr="003B6DAA">
        <w:rPr>
          <w:lang w:val="bg-BG"/>
        </w:rPr>
        <w:t xml:space="preserve"> може да достъпите чрез модула math. За да ползвате функционалността му, първо трябва да включите констатата pi.</w:t>
      </w:r>
    </w:p>
    <w:p w14:paraId="3621A44D" w14:textId="77777777" w:rsidR="00342485" w:rsidRDefault="00342485" w:rsidP="003B6DAA">
      <w:pPr>
        <w:rPr>
          <w:lang w:val="bg-BG"/>
        </w:rPr>
      </w:pPr>
    </w:p>
    <w:p w14:paraId="592F8A97" w14:textId="77777777" w:rsidR="003B6DAA" w:rsidRPr="00207DBC" w:rsidRDefault="003B6DAA" w:rsidP="003B6DAA">
      <w:pPr>
        <w:pStyle w:val="Heading3"/>
        <w:spacing w:before="40"/>
        <w:rPr>
          <w:color w:val="1F497D" w:themeColor="text2"/>
        </w:rPr>
      </w:pPr>
      <w:r w:rsidRPr="00207DBC">
        <w:rPr>
          <w:color w:val="1F497D" w:themeColor="text2"/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3B6DAA" w:rsidRPr="00CB3FE8" w14:paraId="637D1788" w14:textId="77777777" w:rsidTr="000A35D3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93F1F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3EB689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D79E85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9E953B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273CA56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A28D80" w14:textId="77777777" w:rsidR="003B6DAA" w:rsidRDefault="003B6DAA" w:rsidP="000A35D3">
            <w:pPr>
              <w:spacing w:before="0" w:after="0"/>
              <w:jc w:val="center"/>
              <w:rPr>
                <w:b/>
              </w:rPr>
            </w:pPr>
          </w:p>
          <w:p w14:paraId="631B57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0A913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F72002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3EED6692" w14:textId="77777777" w:rsidTr="000A35D3">
        <w:tc>
          <w:tcPr>
            <w:tcW w:w="896" w:type="dxa"/>
            <w:shd w:val="clear" w:color="auto" w:fill="auto"/>
          </w:tcPr>
          <w:p w14:paraId="50FCB92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0A58444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7740C862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B546153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3F265B3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3D86DB7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99E802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50A75825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3484D4CB" w14:textId="77777777" w:rsidR="003B6DAA" w:rsidRPr="00207DBC" w:rsidRDefault="003B6DAA" w:rsidP="003B6DAA">
      <w:pPr>
        <w:pStyle w:val="Heading3"/>
        <w:rPr>
          <w:color w:val="1F497D" w:themeColor="text2"/>
          <w:lang w:val="bg-BG"/>
        </w:rPr>
      </w:pPr>
      <w:r w:rsidRPr="00207DBC">
        <w:rPr>
          <w:color w:val="1F497D" w:themeColor="text2"/>
          <w:lang w:val="bg-BG"/>
        </w:rPr>
        <w:t>Насоки</w:t>
      </w:r>
    </w:p>
    <w:p w14:paraId="438DC03C" w14:textId="36AC6415" w:rsidR="003B6DAA" w:rsidRPr="003B6DAA" w:rsidRDefault="00B446A3" w:rsidP="003B6DAA">
      <w:pPr>
        <w:pStyle w:val="ListParagraph"/>
        <w:numPr>
          <w:ilvl w:val="0"/>
          <w:numId w:val="20"/>
        </w:numPr>
        <w:rPr>
          <w:lang w:val="bg-BG"/>
        </w:rPr>
      </w:pPr>
      <w:bookmarkStart w:id="1" w:name="_GoBack"/>
      <w:r>
        <w:rPr>
          <w:noProof/>
          <w:lang w:val="bg-BG" w:eastAsia="bg-BG"/>
        </w:rPr>
        <w:drawing>
          <wp:anchor distT="0" distB="0" distL="114300" distR="114300" simplePos="0" relativeHeight="251660288" behindDoc="0" locked="0" layoutInCell="1" allowOverlap="1" wp14:anchorId="75A7696D" wp14:editId="0AE608F0">
            <wp:simplePos x="0" y="0"/>
            <wp:positionH relativeFrom="margin">
              <wp:align>right</wp:align>
            </wp:positionH>
            <wp:positionV relativeFrom="paragraph">
              <wp:posOffset>52705</wp:posOffset>
            </wp:positionV>
            <wp:extent cx="2966720" cy="1065530"/>
            <wp:effectExtent l="19050" t="19050" r="24130" b="2032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92"/>
                    <a:stretch/>
                  </pic:blipFill>
                  <pic:spPr bwMode="auto">
                    <a:xfrm>
                      <a:off x="0" y="0"/>
                      <a:ext cx="2966720" cy="10655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F497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bookmarkEnd w:id="1"/>
      <w:r w:rsidR="003B6DAA" w:rsidRPr="00CB3FE8">
        <w:rPr>
          <w:lang w:val="bg-BG"/>
        </w:rPr>
        <w:t xml:space="preserve">Прочетете входните данни от конзолата </w:t>
      </w:r>
      <w:r w:rsidR="003B6DAA" w:rsidRPr="004C0E76">
        <w:rPr>
          <w:noProof/>
          <w:lang w:val="bg-BG"/>
        </w:rPr>
        <w:t>(</w:t>
      </w:r>
      <w:r w:rsidR="003B6DAA" w:rsidRPr="00CB3FE8">
        <w:rPr>
          <w:b/>
          <w:lang w:val="bg-BG"/>
        </w:rPr>
        <w:t>радианите</w:t>
      </w:r>
      <w:r w:rsidR="003B6DAA" w:rsidRPr="004C0E76">
        <w:rPr>
          <w:lang w:val="bg-BG"/>
        </w:rPr>
        <w:t>)</w:t>
      </w:r>
      <w:r w:rsidR="003B6DAA">
        <w:t>.</w:t>
      </w:r>
    </w:p>
    <w:p w14:paraId="4AC9CEC7" w14:textId="3AC1C4EC" w:rsidR="003B6DAA" w:rsidRPr="003B6DAA" w:rsidRDefault="003B6DAA" w:rsidP="003B6DAA">
      <w:pPr>
        <w:pStyle w:val="ListParagraph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радиани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>
        <w:t>.</w:t>
      </w:r>
    </w:p>
    <w:p w14:paraId="3B0E7DA3" w14:textId="6FAA8E32" w:rsidR="003B6DAA" w:rsidRPr="001367DE" w:rsidRDefault="003B6DAA" w:rsidP="003B6DAA">
      <w:pPr>
        <w:pStyle w:val="ListParagraph"/>
        <w:numPr>
          <w:ilvl w:val="0"/>
          <w:numId w:val="20"/>
        </w:numPr>
        <w:rPr>
          <w:noProof/>
          <w:lang w:val="bg-BG"/>
        </w:rPr>
      </w:pPr>
      <w:r w:rsidRPr="001367DE">
        <w:rPr>
          <w:lang w:val="bg-BG"/>
        </w:rPr>
        <w:t>Принтирайте получените градуси</w:t>
      </w:r>
      <w:r>
        <w:t>.</w:t>
      </w:r>
    </w:p>
    <w:p w14:paraId="35F6ABC9" w14:textId="62AC0D1C" w:rsidR="003B6DAA" w:rsidRPr="001367DE" w:rsidRDefault="003B6DAA" w:rsidP="003B6DAA">
      <w:pPr>
        <w:pStyle w:val="ListParagraph"/>
        <w:rPr>
          <w:noProof/>
          <w:lang w:val="bg-BG"/>
        </w:rPr>
      </w:pPr>
    </w:p>
    <w:p w14:paraId="49F3D2BB" w14:textId="77777777" w:rsidR="00A801F1" w:rsidRPr="00B446A3" w:rsidRDefault="00A801F1" w:rsidP="00A801F1">
      <w:pPr>
        <w:pStyle w:val="Heading2"/>
        <w:numPr>
          <w:ilvl w:val="0"/>
          <w:numId w:val="2"/>
        </w:numPr>
        <w:rPr>
          <w:color w:val="1F497D" w:themeColor="text2"/>
          <w:lang w:val="bg-BG"/>
        </w:rPr>
      </w:pPr>
      <w:r w:rsidRPr="00B446A3">
        <w:rPr>
          <w:color w:val="1F497D" w:themeColor="text2"/>
          <w:lang w:val="bg-BG"/>
        </w:rPr>
        <w:t>Калкулатор депозити</w:t>
      </w:r>
    </w:p>
    <w:p w14:paraId="29E82DF8" w14:textId="77777777" w:rsidR="00A801F1" w:rsidRDefault="00A801F1" w:rsidP="00A801F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B385B5C" w14:textId="77777777" w:rsidR="00A801F1" w:rsidRPr="00CA640C" w:rsidRDefault="00A801F1" w:rsidP="00A801F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lastRenderedPageBreak/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4C15B136" w14:textId="77777777" w:rsidR="00A801F1" w:rsidRPr="00B446A3" w:rsidRDefault="00A801F1" w:rsidP="00A801F1">
      <w:pPr>
        <w:pStyle w:val="Heading3"/>
        <w:jc w:val="both"/>
        <w:rPr>
          <w:color w:val="1F497D" w:themeColor="text2"/>
          <w:lang w:val="bg-BG"/>
        </w:rPr>
      </w:pPr>
      <w:r w:rsidRPr="00B446A3">
        <w:rPr>
          <w:color w:val="1F497D" w:themeColor="text2"/>
          <w:lang w:val="bg-BG"/>
        </w:rPr>
        <w:t>Вход</w:t>
      </w:r>
    </w:p>
    <w:p w14:paraId="773C47D2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E9C3002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28EAAC26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4DDAE51A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193F23B" w14:textId="77777777" w:rsidR="00A801F1" w:rsidRPr="00B446A3" w:rsidRDefault="00A801F1" w:rsidP="00A801F1">
      <w:pPr>
        <w:pStyle w:val="Heading3"/>
        <w:jc w:val="both"/>
        <w:rPr>
          <w:color w:val="1F497D" w:themeColor="text2"/>
          <w:lang w:val="bg-BG"/>
        </w:rPr>
      </w:pPr>
      <w:r w:rsidRPr="00B446A3">
        <w:rPr>
          <w:color w:val="1F497D" w:themeColor="text2"/>
          <w:lang w:val="bg-BG"/>
        </w:rPr>
        <w:t>Изход</w:t>
      </w:r>
    </w:p>
    <w:p w14:paraId="03C0AED5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1FFDC5A" w14:textId="77777777" w:rsidR="00A801F1" w:rsidRPr="00B446A3" w:rsidRDefault="00A801F1" w:rsidP="00A801F1">
      <w:pPr>
        <w:pStyle w:val="Heading3"/>
        <w:spacing w:before="40"/>
        <w:rPr>
          <w:color w:val="1F497D" w:themeColor="text2"/>
        </w:rPr>
      </w:pPr>
      <w:r w:rsidRPr="00B446A3">
        <w:rPr>
          <w:color w:val="1F497D" w:themeColor="text2"/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A801F1" w:rsidRPr="00AA2715" w14:paraId="68895364" w14:textId="77777777" w:rsidTr="000A35D3">
        <w:tc>
          <w:tcPr>
            <w:tcW w:w="715" w:type="dxa"/>
            <w:shd w:val="clear" w:color="auto" w:fill="D9D9D9"/>
          </w:tcPr>
          <w:p w14:paraId="1FB51A4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01BEB8E5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0CC7D028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3D4B1DD" w14:textId="77777777" w:rsidTr="000A35D3">
        <w:trPr>
          <w:trHeight w:val="406"/>
        </w:trPr>
        <w:tc>
          <w:tcPr>
            <w:tcW w:w="715" w:type="dxa"/>
          </w:tcPr>
          <w:p w14:paraId="77511163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7C14ED5C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49E2DFED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1FB56A88" w14:textId="77777777" w:rsidR="00A801F1" w:rsidRPr="00A753C4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0DC4984F" w14:textId="13777B76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44206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A13CB5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46BBA3D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A801F1" w:rsidRPr="00AA2715" w14:paraId="5E1C316D" w14:textId="77777777" w:rsidTr="000A35D3">
        <w:tc>
          <w:tcPr>
            <w:tcW w:w="715" w:type="dxa"/>
            <w:shd w:val="clear" w:color="auto" w:fill="D9D9D9"/>
          </w:tcPr>
          <w:p w14:paraId="71B867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A5F7353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AD811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21D02C0D" w14:textId="77777777" w:rsidTr="000A35D3">
        <w:trPr>
          <w:trHeight w:val="406"/>
        </w:trPr>
        <w:tc>
          <w:tcPr>
            <w:tcW w:w="715" w:type="dxa"/>
          </w:tcPr>
          <w:p w14:paraId="7AA111DD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10374160" w14:textId="77777777" w:rsidR="00A801F1" w:rsidRPr="00E2644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E2644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32D3BD8B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001B43C8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310411AB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0426A7F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A0569BE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1CB689C6" w14:textId="46FDA74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= </w:t>
            </w:r>
            <w:r w:rsidR="00E26443"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  <w:r w:rsidR="00E26443"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</w:tc>
      </w:tr>
    </w:tbl>
    <w:p w14:paraId="4A36AE43" w14:textId="77777777" w:rsidR="00A801F1" w:rsidRPr="00B446A3" w:rsidRDefault="00A801F1" w:rsidP="00A801F1">
      <w:pPr>
        <w:pStyle w:val="Heading2"/>
        <w:numPr>
          <w:ilvl w:val="0"/>
          <w:numId w:val="2"/>
        </w:numPr>
        <w:rPr>
          <w:color w:val="1F497D" w:themeColor="text2"/>
          <w:lang w:val="bg-BG"/>
        </w:rPr>
      </w:pPr>
      <w:r w:rsidRPr="00B446A3">
        <w:rPr>
          <w:color w:val="1F497D" w:themeColor="text2"/>
          <w:lang w:val="bg-BG"/>
        </w:rPr>
        <w:t>Задължителна литература</w:t>
      </w:r>
    </w:p>
    <w:p w14:paraId="2EC81B61" w14:textId="6DD15A06" w:rsidR="00A801F1" w:rsidRPr="005A1D11" w:rsidRDefault="00A801F1" w:rsidP="00A801F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442063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DCF2650" w14:textId="77777777" w:rsidR="00A801F1" w:rsidRPr="00B446A3" w:rsidRDefault="00A801F1" w:rsidP="00A801F1">
      <w:pPr>
        <w:pStyle w:val="Heading3"/>
        <w:jc w:val="both"/>
        <w:rPr>
          <w:color w:val="1F497D" w:themeColor="text2"/>
          <w:lang w:val="bg-BG"/>
        </w:rPr>
      </w:pPr>
      <w:r w:rsidRPr="00B446A3">
        <w:rPr>
          <w:color w:val="1F497D" w:themeColor="text2"/>
          <w:lang w:val="bg-BG"/>
        </w:rPr>
        <w:t>Вход</w:t>
      </w:r>
    </w:p>
    <w:p w14:paraId="1EFDAF3E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0538B1BF" w14:textId="77777777" w:rsidR="00A801F1" w:rsidRPr="00AA2715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6B07A627" w14:textId="77777777" w:rsidR="00A801F1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1F7E2819" w14:textId="77777777" w:rsidR="00A801F1" w:rsidRPr="00AA2715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5D4F95C" w14:textId="77777777" w:rsidR="00A801F1" w:rsidRPr="00B446A3" w:rsidRDefault="00A801F1" w:rsidP="00A801F1">
      <w:pPr>
        <w:pStyle w:val="Heading3"/>
        <w:jc w:val="both"/>
        <w:rPr>
          <w:color w:val="1F497D" w:themeColor="text2"/>
          <w:lang w:val="bg-BG"/>
        </w:rPr>
      </w:pPr>
      <w:r w:rsidRPr="00B446A3">
        <w:rPr>
          <w:color w:val="1F497D" w:themeColor="text2"/>
          <w:lang w:val="bg-BG"/>
        </w:rPr>
        <w:t>Изход</w:t>
      </w:r>
    </w:p>
    <w:p w14:paraId="166F13B1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3E533BE7" w14:textId="77777777" w:rsidR="00A801F1" w:rsidRPr="00FF5E21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A801F1" w:rsidRPr="00AA2715" w14:paraId="7832ADE3" w14:textId="77777777" w:rsidTr="000A35D3">
        <w:tc>
          <w:tcPr>
            <w:tcW w:w="715" w:type="dxa"/>
            <w:shd w:val="clear" w:color="auto" w:fill="D9D9D9"/>
          </w:tcPr>
          <w:p w14:paraId="1A2DD527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B56F08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156C0E4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0C86715E" w14:textId="77777777" w:rsidTr="000A35D3">
        <w:trPr>
          <w:trHeight w:val="406"/>
        </w:trPr>
        <w:tc>
          <w:tcPr>
            <w:tcW w:w="715" w:type="dxa"/>
          </w:tcPr>
          <w:p w14:paraId="4B45CD1C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4FDA82EA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0CDD196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19239E4B" w14:textId="77777777" w:rsidR="00A801F1" w:rsidRPr="00152F2A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067C66FC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D878CD0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0431FB68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A801F1" w:rsidRPr="00AA2715" w14:paraId="6BF1A4A1" w14:textId="77777777" w:rsidTr="000A35D3">
        <w:tc>
          <w:tcPr>
            <w:tcW w:w="715" w:type="dxa"/>
            <w:shd w:val="clear" w:color="auto" w:fill="D9D9D9"/>
          </w:tcPr>
          <w:p w14:paraId="1CB7D98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5421A4C1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9BA523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71FD0AE5" w14:textId="77777777" w:rsidTr="000A35D3">
        <w:trPr>
          <w:trHeight w:val="406"/>
        </w:trPr>
        <w:tc>
          <w:tcPr>
            <w:tcW w:w="715" w:type="dxa"/>
          </w:tcPr>
          <w:p w14:paraId="3045B6B7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lastRenderedPageBreak/>
              <w:t>432</w:t>
            </w:r>
          </w:p>
          <w:p w14:paraId="7D7F58A1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197803A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C305477" w14:textId="77777777" w:rsidR="00A801F1" w:rsidRPr="00AF157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5525214F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0C7BC9DD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03FBE7EC" w14:textId="7777777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C229FF0" w14:textId="77777777" w:rsidR="002A6334" w:rsidRDefault="002A6334" w:rsidP="004729E5">
      <w:pPr>
        <w:pStyle w:val="Code"/>
        <w:rPr>
          <w:lang w:val="bg-BG"/>
        </w:rPr>
      </w:pPr>
    </w:p>
    <w:p w14:paraId="43DD83FE" w14:textId="77777777" w:rsidR="00A801F1" w:rsidRPr="00B446A3" w:rsidRDefault="00A801F1" w:rsidP="00A801F1">
      <w:pPr>
        <w:pStyle w:val="Heading2"/>
        <w:numPr>
          <w:ilvl w:val="0"/>
          <w:numId w:val="2"/>
        </w:numPr>
        <w:rPr>
          <w:color w:val="1F497D" w:themeColor="text2"/>
          <w:lang w:val="bg-BG"/>
        </w:rPr>
      </w:pPr>
      <w:r w:rsidRPr="00B446A3">
        <w:rPr>
          <w:color w:val="1F497D" w:themeColor="text2"/>
          <w:lang w:val="bg-BG"/>
        </w:rPr>
        <w:t>Учебни материали</w:t>
      </w:r>
    </w:p>
    <w:p w14:paraId="241D8024" w14:textId="2F1F8196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</w:t>
      </w:r>
      <w:r w:rsidR="00B446A3">
        <w:rPr>
          <w:rFonts w:ascii="Calibri" w:eastAsia="Calibri" w:hAnsi="Calibri" w:cs="Calibri"/>
          <w:lang w:val="bg-BG"/>
        </w:rPr>
        <w:t>започнала и отговорничката на 5</w:t>
      </w:r>
      <w:r>
        <w:rPr>
          <w:rFonts w:ascii="Calibri" w:eastAsia="Calibri" w:hAnsi="Calibri" w:cs="Calibri"/>
          <w:lang w:val="bg-BG"/>
        </w:rPr>
        <w:t xml:space="preserve">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AC9A8E4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4560F51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33A6568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0F527294" w14:textId="77777777" w:rsidR="00A801F1" w:rsidRPr="00B446A3" w:rsidRDefault="00A801F1" w:rsidP="00A801F1">
      <w:pPr>
        <w:pStyle w:val="Heading3"/>
        <w:spacing w:before="40"/>
        <w:jc w:val="both"/>
        <w:rPr>
          <w:color w:val="1F497D" w:themeColor="text2"/>
        </w:rPr>
      </w:pPr>
      <w:r w:rsidRPr="00B446A3">
        <w:rPr>
          <w:color w:val="1F497D" w:themeColor="text2"/>
          <w:lang w:val="bg-BG"/>
        </w:rPr>
        <w:t>Вход</w:t>
      </w:r>
    </w:p>
    <w:p w14:paraId="69026311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B9F7212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EE7EFC9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32E6C44B" w14:textId="7D78A196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…5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]</w:t>
      </w:r>
    </w:p>
    <w:p w14:paraId="5A0535A8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14E841A7" w14:textId="77777777" w:rsidR="00A801F1" w:rsidRPr="00B446A3" w:rsidRDefault="00A801F1" w:rsidP="00A801F1">
      <w:pPr>
        <w:pStyle w:val="Heading3"/>
        <w:spacing w:before="40"/>
        <w:jc w:val="both"/>
        <w:rPr>
          <w:color w:val="1F497D" w:themeColor="text2"/>
        </w:rPr>
      </w:pPr>
      <w:r w:rsidRPr="00B446A3">
        <w:rPr>
          <w:color w:val="1F497D" w:themeColor="text2"/>
          <w:lang w:val="bg-BG"/>
        </w:rPr>
        <w:t>Изход</w:t>
      </w:r>
    </w:p>
    <w:p w14:paraId="2D2B726B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6D14909" w14:textId="77777777" w:rsidR="00A801F1" w:rsidRPr="00B446A3" w:rsidRDefault="00A801F1" w:rsidP="00A801F1">
      <w:pPr>
        <w:pStyle w:val="Heading3"/>
        <w:spacing w:before="40"/>
        <w:rPr>
          <w:color w:val="1F497D" w:themeColor="text2"/>
        </w:rPr>
      </w:pPr>
      <w:r w:rsidRPr="00B446A3">
        <w:rPr>
          <w:color w:val="1F497D" w:themeColor="text2"/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A801F1" w14:paraId="024E5A1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EBDA2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1BE134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9B7117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25AE0FD1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2349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2ECD75D3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1B2DE304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4A6ACF3E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D5F9A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98E3A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4A824DDE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03F20ECD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82E7715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299B4BB4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5B40198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A801F1" w14:paraId="38E02466" w14:textId="77777777" w:rsidTr="000A35D3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A19879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6321BD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1229F3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1717CDDA" w14:textId="77777777" w:rsidTr="000A35D3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11DB9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1C3DEC52" w14:textId="7BF3F5BD" w:rsidR="00A801F1" w:rsidRPr="002A6334" w:rsidRDefault="002A6334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5</w:t>
            </w:r>
          </w:p>
          <w:p w14:paraId="0E9FBC6A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210BF1F2" w14:textId="357AAE6E" w:rsidR="00A801F1" w:rsidRPr="002A6334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ascii="Consolas" w:eastAsia="Calibri" w:hAnsi="Consolas" w:cs="Consolas"/>
                <w:b/>
                <w:bCs/>
                <w:color w:val="7030A0"/>
              </w:rPr>
              <w:t>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D96AC" w14:textId="3CDB6EB0" w:rsidR="00A801F1" w:rsidRPr="00056F51" w:rsidRDefault="00056F5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58.68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A2272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152840B7" w14:textId="7DFAD934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="002A6334">
              <w:rPr>
                <w:rFonts w:eastAsia="Calibri" w:cstheme="minorHAnsi"/>
                <w:b/>
                <w:bCs/>
                <w:color w:val="92D050"/>
              </w:rPr>
              <w:t>5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=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  <w:p w14:paraId="44476307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01AEE661" w14:textId="1D23E72C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+ 6.00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лв.</w:t>
            </w:r>
          </w:p>
          <w:p w14:paraId="2DC8BAC1" w14:textId="12B7FC39" w:rsidR="00A801F1" w:rsidRPr="002A6334" w:rsidRDefault="00A801F1" w:rsidP="000A35D3">
            <w:pPr>
              <w:spacing w:before="0" w:after="0"/>
              <w:rPr>
                <w:rFonts w:eastAsia="Calibri" w:cstheme="minorHAnsi"/>
                <w:b/>
                <w:bCs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</w:p>
          <w:p w14:paraId="08B15BB4" w14:textId="34D47B06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2A6334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– (</w:t>
            </w:r>
            <w:r w:rsidR="00056F51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056F51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>
              <w:rPr>
                <w:rFonts w:eastAsia="Calibri" w:cstheme="minorHAnsi"/>
                <w:lang w:val="bg-BG"/>
              </w:rPr>
              <w:t xml:space="preserve">) = </w:t>
            </w:r>
            <w:r w:rsidR="00C753B4">
              <w:rPr>
                <w:rFonts w:eastAsia="Calibri" w:cstheme="minorHAnsi"/>
                <w:lang w:val="bg-BG"/>
              </w:rPr>
              <w:t>58.68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</w:tc>
      </w:tr>
    </w:tbl>
    <w:p w14:paraId="0740E649" w14:textId="77777777" w:rsidR="00A801F1" w:rsidRPr="00B446A3" w:rsidRDefault="00A801F1" w:rsidP="00A801F1">
      <w:pPr>
        <w:pStyle w:val="Heading2"/>
        <w:numPr>
          <w:ilvl w:val="0"/>
          <w:numId w:val="2"/>
        </w:numPr>
        <w:rPr>
          <w:color w:val="1F497D" w:themeColor="text2"/>
          <w:lang w:val="bg-BG"/>
        </w:rPr>
      </w:pPr>
      <w:r w:rsidRPr="00B446A3">
        <w:rPr>
          <w:color w:val="1F497D" w:themeColor="text2"/>
          <w:lang w:val="bg-BG"/>
        </w:rPr>
        <w:t>Пребоядисване</w:t>
      </w:r>
    </w:p>
    <w:p w14:paraId="5FCF39F0" w14:textId="77777777" w:rsidR="00A801F1" w:rsidRDefault="00A801F1" w:rsidP="00A801F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BEE879A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78D4E97F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1B0EA314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lastRenderedPageBreak/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1B92E626" w14:textId="77777777" w:rsidR="00A801F1" w:rsidRDefault="00A801F1" w:rsidP="00A801F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6D93F5E7" w14:textId="77777777" w:rsidR="00A801F1" w:rsidRPr="00B446A3" w:rsidRDefault="00A801F1" w:rsidP="00A801F1">
      <w:pPr>
        <w:pStyle w:val="Heading3"/>
        <w:spacing w:before="0" w:after="0"/>
        <w:rPr>
          <w:color w:val="1F497D" w:themeColor="text2"/>
          <w:lang w:val="bg-BG"/>
        </w:rPr>
      </w:pPr>
      <w:r w:rsidRPr="00B446A3">
        <w:rPr>
          <w:color w:val="1F497D" w:themeColor="text2"/>
          <w:lang w:val="bg-BG"/>
        </w:rPr>
        <w:t>Вход</w:t>
      </w:r>
    </w:p>
    <w:p w14:paraId="604D7E4D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F332A8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67EB12F9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043C049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02348498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33CF670E" w14:textId="77777777" w:rsidR="00A801F1" w:rsidRPr="00B446A3" w:rsidRDefault="00A801F1" w:rsidP="00A801F1">
      <w:pPr>
        <w:pStyle w:val="Heading3"/>
        <w:spacing w:before="0" w:after="0"/>
        <w:rPr>
          <w:color w:val="1F497D" w:themeColor="text2"/>
          <w:lang w:val="bg-BG"/>
        </w:rPr>
      </w:pPr>
      <w:r w:rsidRPr="00B446A3">
        <w:rPr>
          <w:color w:val="1F497D" w:themeColor="text2"/>
          <w:lang w:val="bg-BG"/>
        </w:rPr>
        <w:t>Изход</w:t>
      </w:r>
    </w:p>
    <w:p w14:paraId="36B14188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492BC6C9" w14:textId="77777777" w:rsidR="00A801F1" w:rsidRPr="006779D7" w:rsidRDefault="00A801F1" w:rsidP="00A801F1">
      <w:pPr>
        <w:pStyle w:val="ListParagraph"/>
        <w:numPr>
          <w:ilvl w:val="0"/>
          <w:numId w:val="26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2F75F8B1" w14:textId="77777777" w:rsidR="00A801F1" w:rsidRPr="00B446A3" w:rsidRDefault="00A801F1" w:rsidP="00A801F1">
      <w:pPr>
        <w:pStyle w:val="Heading3"/>
        <w:spacing w:before="0" w:after="0"/>
        <w:rPr>
          <w:color w:val="1F497D" w:themeColor="text2"/>
        </w:rPr>
      </w:pPr>
      <w:r w:rsidRPr="00B446A3">
        <w:rPr>
          <w:color w:val="1F497D" w:themeColor="text2"/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A801F1" w14:paraId="62808620" w14:textId="77777777" w:rsidTr="000A35D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D278D0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71AD9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1D2E29" w14:textId="77777777" w:rsidR="00A801F1" w:rsidRPr="001C07E6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A801F1" w14:paraId="1AD95C0E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67268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477FF87E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136CC53B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4ED71889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53123" w14:textId="77777777" w:rsidR="00A801F1" w:rsidRPr="006779D7" w:rsidRDefault="00A801F1" w:rsidP="000A35D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ADEB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46CFB607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986FB5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A6424EC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EE94B0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6F0F8FB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258C850F" w14:textId="77777777" w:rsidR="00A801F1" w:rsidRPr="00CC7367" w:rsidRDefault="00A801F1" w:rsidP="000A35D3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A801F1" w14:paraId="21C759A5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D4321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</w:p>
          <w:p w14:paraId="54F50BC0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57D09885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878030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80B4A" w14:textId="77777777" w:rsidR="00A801F1" w:rsidRDefault="00A801F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4875EC20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F0641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73C7F6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6EF688F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98AF1E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26E9DA8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78A30A19" w14:textId="77777777" w:rsidR="00A801F1" w:rsidRDefault="00A801F1" w:rsidP="000A35D3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77C6CC74" w14:textId="77777777" w:rsidR="00A801F1" w:rsidRPr="001C07E6" w:rsidRDefault="00A801F1" w:rsidP="00A801F1">
      <w:pPr>
        <w:rPr>
          <w:lang w:val="bg-BG"/>
        </w:rPr>
      </w:pPr>
    </w:p>
    <w:p w14:paraId="209E8337" w14:textId="77777777" w:rsidR="00A801F1" w:rsidRPr="00B446A3" w:rsidRDefault="00A801F1" w:rsidP="00A801F1">
      <w:pPr>
        <w:pStyle w:val="Heading2"/>
        <w:numPr>
          <w:ilvl w:val="0"/>
          <w:numId w:val="2"/>
        </w:numPr>
        <w:rPr>
          <w:color w:val="1F497D" w:themeColor="text2"/>
          <w:lang w:val="bg-BG"/>
        </w:rPr>
      </w:pPr>
      <w:r w:rsidRPr="00B446A3">
        <w:rPr>
          <w:color w:val="1F497D" w:themeColor="text2"/>
          <w:lang w:val="bg-BG"/>
        </w:rPr>
        <w:t>Доставка на храна</w:t>
      </w:r>
    </w:p>
    <w:p w14:paraId="7C1C9F3B" w14:textId="77777777" w:rsidR="00A801F1" w:rsidRPr="00A12020" w:rsidRDefault="00A801F1" w:rsidP="00A801F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1159ADC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4E2D0A6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C6B4B57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6B363D0B" w14:textId="77777777" w:rsidR="00A801F1" w:rsidRPr="00A12020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AD0B354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537C5962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647DE375" w14:textId="77777777" w:rsidR="00A801F1" w:rsidRPr="00B446A3" w:rsidRDefault="00A801F1" w:rsidP="00A801F1">
      <w:pPr>
        <w:pStyle w:val="Heading3"/>
        <w:spacing w:before="40"/>
        <w:jc w:val="both"/>
        <w:rPr>
          <w:color w:val="1F497D" w:themeColor="text2"/>
          <w:lang w:val="bg-BG"/>
        </w:rPr>
      </w:pPr>
      <w:r w:rsidRPr="00B446A3">
        <w:rPr>
          <w:color w:val="1F497D" w:themeColor="text2"/>
          <w:lang w:val="bg-BG"/>
        </w:rPr>
        <w:t>Вход</w:t>
      </w:r>
    </w:p>
    <w:p w14:paraId="4C8BFE0F" w14:textId="77777777" w:rsidR="00A801F1" w:rsidRDefault="00A801F1" w:rsidP="00A801F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319E5746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286D965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A4EBDAD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lastRenderedPageBreak/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9CF625A" w14:textId="77777777" w:rsidR="00A801F1" w:rsidRPr="00B446A3" w:rsidRDefault="00A801F1" w:rsidP="00A801F1">
      <w:pPr>
        <w:pStyle w:val="Heading3"/>
        <w:spacing w:before="40"/>
        <w:jc w:val="both"/>
        <w:rPr>
          <w:color w:val="1F497D" w:themeColor="text2"/>
        </w:rPr>
      </w:pPr>
      <w:r w:rsidRPr="00B446A3">
        <w:rPr>
          <w:color w:val="1F497D" w:themeColor="text2"/>
          <w:lang w:val="bg-BG"/>
        </w:rPr>
        <w:t>Изход</w:t>
      </w:r>
    </w:p>
    <w:p w14:paraId="13FCDBA2" w14:textId="77777777" w:rsidR="00A801F1" w:rsidRPr="00F546A4" w:rsidRDefault="00A801F1" w:rsidP="00A801F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66828D85" w14:textId="77777777" w:rsidR="00A801F1" w:rsidRPr="00B446A3" w:rsidRDefault="00A801F1" w:rsidP="00A801F1">
      <w:pPr>
        <w:pStyle w:val="Heading3"/>
        <w:spacing w:before="40"/>
        <w:rPr>
          <w:color w:val="1F497D" w:themeColor="text2"/>
        </w:rPr>
      </w:pPr>
      <w:r w:rsidRPr="00B446A3">
        <w:rPr>
          <w:color w:val="1F497D" w:themeColor="text2"/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A801F1" w:rsidRPr="00B57630" w14:paraId="7DD654F0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397C25F2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6AC88DB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AF11599" w14:textId="77777777" w:rsidR="00A801F1" w:rsidRPr="00B57630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:rsidRPr="00B57630" w14:paraId="1123B106" w14:textId="77777777" w:rsidTr="000A35D3">
        <w:trPr>
          <w:trHeight w:val="1696"/>
        </w:trPr>
        <w:tc>
          <w:tcPr>
            <w:tcW w:w="690" w:type="dxa"/>
          </w:tcPr>
          <w:p w14:paraId="22856A88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7354BA3F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1479F0BC" w14:textId="77777777" w:rsidR="00A801F1" w:rsidRPr="00D119D6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25151ADD" w14:textId="77777777" w:rsidR="00A801F1" w:rsidRPr="0032788A" w:rsidRDefault="00A801F1" w:rsidP="000A35D3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5B45D76" w14:textId="77777777" w:rsidR="00A801F1" w:rsidRPr="00053314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3725527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3439987A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209B5BF6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0323A577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098F8972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2988B45" w14:textId="77777777" w:rsidR="00A801F1" w:rsidRPr="0032788A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A801F1" w:rsidRPr="00B57630" w14:paraId="3C9928A4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214AEB01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5226453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139AC71" w14:textId="77777777" w:rsidR="00A801F1" w:rsidRPr="00B57630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A801F1" w:rsidRPr="00B57630" w14:paraId="35DDD0E1" w14:textId="77777777" w:rsidTr="000A35D3">
        <w:trPr>
          <w:trHeight w:val="406"/>
        </w:trPr>
        <w:tc>
          <w:tcPr>
            <w:tcW w:w="690" w:type="dxa"/>
          </w:tcPr>
          <w:p w14:paraId="5AB90141" w14:textId="77777777" w:rsidR="00A801F1" w:rsidRPr="009352A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0672071D" w14:textId="77777777" w:rsidR="00A801F1" w:rsidRPr="009352A7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5F87979C" w14:textId="146F918B" w:rsidR="00A801F1" w:rsidRPr="00CB64EE" w:rsidRDefault="00CB64EE" w:rsidP="000A35D3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3</w:t>
            </w:r>
          </w:p>
        </w:tc>
        <w:tc>
          <w:tcPr>
            <w:tcW w:w="925" w:type="dxa"/>
          </w:tcPr>
          <w:p w14:paraId="6FD01EB9" w14:textId="2DB37BE7" w:rsidR="00A801F1" w:rsidRPr="00D57D3A" w:rsidRDefault="00CB64EE" w:rsidP="000A35D3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73.38</w:t>
            </w:r>
          </w:p>
        </w:tc>
        <w:tc>
          <w:tcPr>
            <w:tcW w:w="7740" w:type="dxa"/>
          </w:tcPr>
          <w:p w14:paraId="1E37A45B" w14:textId="77777777" w:rsidR="00A801F1" w:rsidRPr="009352A7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7A9085B" w14:textId="77777777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0AB267F9" w14:textId="050B6924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 w:rsidR="00CB64EE">
              <w:rPr>
                <w:rFonts w:eastAsia="Calibri" w:cs="Times New Roman"/>
                <w:b/>
                <w:color w:val="00B050"/>
              </w:rPr>
              <w:t>3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794B77EC" w14:textId="09D6F1B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 xml:space="preserve">24.4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>42.40</w:t>
            </w:r>
          </w:p>
          <w:p w14:paraId="5F4488FA" w14:textId="4C14236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>28.48</w:t>
            </w:r>
          </w:p>
          <w:p w14:paraId="6347BC8E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52197657" w14:textId="2E514E2B" w:rsidR="00A801F1" w:rsidRPr="00A12020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 xml:space="preserve">142.4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 xml:space="preserve">28.48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</w:rPr>
              <w:t>173.38</w:t>
            </w:r>
          </w:p>
        </w:tc>
      </w:tr>
    </w:tbl>
    <w:p w14:paraId="19A32973" w14:textId="77777777" w:rsidR="00A801F1" w:rsidRPr="00B446A3" w:rsidRDefault="00A801F1" w:rsidP="00A801F1">
      <w:pPr>
        <w:pStyle w:val="Heading2"/>
        <w:numPr>
          <w:ilvl w:val="0"/>
          <w:numId w:val="2"/>
        </w:numPr>
        <w:spacing w:before="240"/>
        <w:rPr>
          <w:color w:val="1F497D" w:themeColor="text2"/>
          <w:lang w:val="bg-BG"/>
        </w:rPr>
      </w:pPr>
      <w:r w:rsidRPr="00B446A3">
        <w:rPr>
          <w:color w:val="1F497D" w:themeColor="text2"/>
          <w:lang w:val="bg-BG"/>
        </w:rPr>
        <w:t>Баскетболно оборудване</w:t>
      </w:r>
    </w:p>
    <w:p w14:paraId="2379CEDC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13019C9A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3FE168C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457D9A45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7E942C3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5705FEB" w14:textId="77777777" w:rsidR="00A801F1" w:rsidRPr="00B446A3" w:rsidRDefault="00A801F1" w:rsidP="00A801F1">
      <w:pPr>
        <w:pStyle w:val="Heading3"/>
        <w:spacing w:before="40"/>
        <w:jc w:val="both"/>
        <w:rPr>
          <w:color w:val="1F497D" w:themeColor="text2"/>
        </w:rPr>
      </w:pPr>
      <w:r w:rsidRPr="00B446A3">
        <w:rPr>
          <w:color w:val="1F497D" w:themeColor="text2"/>
          <w:lang w:val="bg-BG"/>
        </w:rPr>
        <w:t>Вход</w:t>
      </w:r>
    </w:p>
    <w:p w14:paraId="131C87A0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488BC304" w14:textId="77777777" w:rsidR="00A801F1" w:rsidRDefault="00A801F1" w:rsidP="00A801F1">
      <w:pPr>
        <w:numPr>
          <w:ilvl w:val="0"/>
          <w:numId w:val="27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34C54BA4" w14:textId="77777777" w:rsidR="00A801F1" w:rsidRPr="00B446A3" w:rsidRDefault="00A801F1" w:rsidP="00A801F1">
      <w:pPr>
        <w:pStyle w:val="Heading3"/>
        <w:spacing w:before="40"/>
        <w:jc w:val="both"/>
        <w:rPr>
          <w:color w:val="1F497D" w:themeColor="text2"/>
        </w:rPr>
      </w:pPr>
      <w:r w:rsidRPr="00B446A3">
        <w:rPr>
          <w:color w:val="1F497D" w:themeColor="text2"/>
          <w:lang w:val="bg-BG"/>
        </w:rPr>
        <w:t>Изход</w:t>
      </w:r>
    </w:p>
    <w:p w14:paraId="0FF3AE98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127DB2CC" w14:textId="77777777" w:rsidR="00A801F1" w:rsidRPr="00B446A3" w:rsidRDefault="00A801F1" w:rsidP="00A801F1">
      <w:pPr>
        <w:pStyle w:val="Heading3"/>
        <w:spacing w:before="40"/>
        <w:rPr>
          <w:color w:val="1F497D" w:themeColor="text2"/>
        </w:rPr>
      </w:pPr>
      <w:r w:rsidRPr="00B446A3">
        <w:rPr>
          <w:color w:val="1F497D" w:themeColor="text2"/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A801F1" w14:paraId="23E39C3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40EAB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79479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BB84D4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2946959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CFD10" w14:textId="77777777" w:rsidR="00A801F1" w:rsidRPr="00DA481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lastRenderedPageBreak/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53E28" w14:textId="77777777" w:rsidR="00A801F1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E5B60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0AA4395C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59393CD6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03DFC359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3A55EC7F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D5EA2B3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A801F1" w14:paraId="6880BCDA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9A3747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75E4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F7F50C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715662E" w14:textId="77777777" w:rsidTr="000A35D3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9DBD3" w14:textId="77777777" w:rsidR="00A801F1" w:rsidRPr="00230B7D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30552" w14:textId="77777777" w:rsidR="00A801F1" w:rsidRDefault="00A801F1" w:rsidP="000A35D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FE232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781575F9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6A5BBB2E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5C28B8F0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214BB83D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70E7C8F6" w14:textId="6AA1B558" w:rsidR="00A801F1" w:rsidRPr="009F4B5E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F4B5E">
              <w:rPr>
                <w:rFonts w:eastAsia="Calibri" w:cs="Times New Roman"/>
                <w:b/>
              </w:rPr>
              <w:t>1223.</w:t>
            </w:r>
            <w:r w:rsidR="00167276">
              <w:rPr>
                <w:rFonts w:eastAsia="Calibri" w:cs="Times New Roman"/>
                <w:b/>
              </w:rPr>
              <w:t>2</w:t>
            </w:r>
          </w:p>
        </w:tc>
      </w:tr>
    </w:tbl>
    <w:p w14:paraId="5AFD99E6" w14:textId="77777777" w:rsidR="00A801F1" w:rsidRPr="00DA481C" w:rsidRDefault="00A801F1" w:rsidP="00A801F1">
      <w:pPr>
        <w:rPr>
          <w:lang w:val="bg-BG"/>
        </w:rPr>
      </w:pPr>
    </w:p>
    <w:p w14:paraId="4E05E651" w14:textId="77777777" w:rsidR="00A801F1" w:rsidRPr="00B446A3" w:rsidRDefault="00A801F1" w:rsidP="00A801F1">
      <w:pPr>
        <w:pStyle w:val="Heading2"/>
        <w:numPr>
          <w:ilvl w:val="0"/>
          <w:numId w:val="2"/>
        </w:numPr>
        <w:rPr>
          <w:color w:val="1F497D" w:themeColor="text2"/>
          <w:lang w:val="bg-BG"/>
        </w:rPr>
      </w:pPr>
      <w:r w:rsidRPr="00B446A3">
        <w:rPr>
          <w:color w:val="1F497D" w:themeColor="text2"/>
          <w:lang w:val="bg-BG"/>
        </w:rPr>
        <w:t>Аквариум</w:t>
      </w:r>
    </w:p>
    <w:p w14:paraId="5361A27E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63A39948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63C535F" w14:textId="77777777" w:rsidR="00A801F1" w:rsidRPr="005E77E1" w:rsidRDefault="00A801F1" w:rsidP="00A801F1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235732CA" w14:textId="77777777" w:rsidR="00A801F1" w:rsidRPr="00B446A3" w:rsidRDefault="00A801F1" w:rsidP="00A801F1">
      <w:pPr>
        <w:pStyle w:val="Heading3"/>
        <w:jc w:val="both"/>
        <w:rPr>
          <w:color w:val="1F497D" w:themeColor="text2"/>
          <w:lang w:val="bg-BG"/>
        </w:rPr>
      </w:pPr>
      <w:r w:rsidRPr="00B446A3">
        <w:rPr>
          <w:color w:val="1F497D" w:themeColor="text2"/>
          <w:lang w:val="bg-BG"/>
        </w:rPr>
        <w:t>Вход</w:t>
      </w:r>
    </w:p>
    <w:p w14:paraId="6344299A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8FCD7F4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F591C5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35E5FC26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5306FF84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4E855041" w14:textId="77777777" w:rsidR="00A801F1" w:rsidRPr="00B446A3" w:rsidRDefault="00A801F1" w:rsidP="00A801F1">
      <w:pPr>
        <w:pStyle w:val="Heading3"/>
        <w:jc w:val="both"/>
        <w:rPr>
          <w:color w:val="1F497D" w:themeColor="text2"/>
          <w:lang w:val="bg-BG"/>
        </w:rPr>
      </w:pPr>
      <w:r w:rsidRPr="00B446A3">
        <w:rPr>
          <w:color w:val="1F497D" w:themeColor="text2"/>
          <w:lang w:val="bg-BG"/>
        </w:rPr>
        <w:t>Изход</w:t>
      </w:r>
    </w:p>
    <w:p w14:paraId="6B64BDA1" w14:textId="77777777" w:rsidR="00A801F1" w:rsidRPr="005E77E1" w:rsidRDefault="00A801F1" w:rsidP="00A801F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12CBB889" w14:textId="77777777" w:rsidR="00A801F1" w:rsidRDefault="00A801F1" w:rsidP="00A801F1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2C731ABD" w14:textId="77777777" w:rsidR="00A801F1" w:rsidRPr="005E77E1" w:rsidRDefault="00A801F1" w:rsidP="00A801F1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A801F1" w:rsidRPr="005E77E1" w14:paraId="3D397F08" w14:textId="77777777" w:rsidTr="00CF6858">
        <w:tc>
          <w:tcPr>
            <w:tcW w:w="715" w:type="dxa"/>
            <w:shd w:val="clear" w:color="auto" w:fill="D9D9D9"/>
          </w:tcPr>
          <w:p w14:paraId="56D59CA0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5BE68967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632281C" w14:textId="77777777" w:rsidR="00A801F1" w:rsidRPr="005E77E1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696FD90" w14:textId="77777777" w:rsidTr="00CF6858">
        <w:trPr>
          <w:trHeight w:val="406"/>
        </w:trPr>
        <w:tc>
          <w:tcPr>
            <w:tcW w:w="715" w:type="dxa"/>
          </w:tcPr>
          <w:p w14:paraId="61CB2CF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4A8928D8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0AF0BEE3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0D7CAD4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018D01FC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1991C14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07B11C30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093166C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15CFF92D" w14:textId="77777777" w:rsidR="00A801F1" w:rsidRPr="0070268D" w:rsidRDefault="00A801F1" w:rsidP="000A35D3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A801F1" w:rsidRPr="005E77E1" w14:paraId="48D1C581" w14:textId="77777777" w:rsidTr="00CF6858">
        <w:tc>
          <w:tcPr>
            <w:tcW w:w="715" w:type="dxa"/>
            <w:shd w:val="clear" w:color="auto" w:fill="D9D9D9"/>
          </w:tcPr>
          <w:p w14:paraId="498A6713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5DA11952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8553B54" w14:textId="77777777" w:rsidR="00A801F1" w:rsidRPr="005E77E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5E77E1" w14:paraId="36D6BEEF" w14:textId="77777777" w:rsidTr="00CF6858">
        <w:trPr>
          <w:trHeight w:val="406"/>
        </w:trPr>
        <w:tc>
          <w:tcPr>
            <w:tcW w:w="715" w:type="dxa"/>
          </w:tcPr>
          <w:p w14:paraId="3292C45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lastRenderedPageBreak/>
              <w:t>105</w:t>
            </w:r>
          </w:p>
          <w:p w14:paraId="4383660B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22EE9A6D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36A706B0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0B86587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D1BD2D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2F748A6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24EE547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662BBBF6" w14:textId="77777777" w:rsidR="00A801F1" w:rsidRPr="005E77E1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48F2F756" w14:textId="77777777" w:rsidR="00D961E0" w:rsidRPr="00AA2715" w:rsidRDefault="00D961E0" w:rsidP="001C0F4D">
      <w:pPr>
        <w:pStyle w:val="Heading2"/>
        <w:numPr>
          <w:ilvl w:val="0"/>
          <w:numId w:val="0"/>
        </w:numPr>
        <w:rPr>
          <w:lang w:val="bg-BG"/>
        </w:rPr>
      </w:pPr>
    </w:p>
    <w:sectPr w:rsidR="00D961E0" w:rsidRPr="00AA271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3DC84F" w14:textId="77777777" w:rsidR="00DC0123" w:rsidRDefault="00DC0123" w:rsidP="008068A2">
      <w:pPr>
        <w:spacing w:after="0" w:line="240" w:lineRule="auto"/>
      </w:pPr>
      <w:r>
        <w:separator/>
      </w:r>
    </w:p>
  </w:endnote>
  <w:endnote w:type="continuationSeparator" w:id="0">
    <w:p w14:paraId="0792664B" w14:textId="77777777" w:rsidR="00DC0123" w:rsidRDefault="00DC01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0105035" w:rsidR="004E4C1E" w:rsidRDefault="004E4C1E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6CE1EC8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0E4B6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31B0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446A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446A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" filled="f" stroked="f" strokeweight=".5pt">
              <v:textbox inset="0,0,0,0">
                <w:txbxContent>
                  <w:p w14:paraId="5A7AC5E3" w14:textId="6F31B0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446A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446A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720F57" w14:textId="77777777" w:rsidR="00DC0123" w:rsidRDefault="00DC0123" w:rsidP="008068A2">
      <w:pPr>
        <w:spacing w:after="0" w:line="240" w:lineRule="auto"/>
      </w:pPr>
      <w:r>
        <w:separator/>
      </w:r>
    </w:p>
  </w:footnote>
  <w:footnote w:type="continuationSeparator" w:id="0">
    <w:p w14:paraId="104002EB" w14:textId="77777777" w:rsidR="00DC0123" w:rsidRDefault="00DC01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C5C9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0854A6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E737E8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4"/>
  </w:num>
  <w:num w:numId="4">
    <w:abstractNumId w:val="15"/>
  </w:num>
  <w:num w:numId="5">
    <w:abstractNumId w:val="19"/>
  </w:num>
  <w:num w:numId="6">
    <w:abstractNumId w:val="22"/>
  </w:num>
  <w:num w:numId="7">
    <w:abstractNumId w:val="2"/>
  </w:num>
  <w:num w:numId="8">
    <w:abstractNumId w:val="6"/>
  </w:num>
  <w:num w:numId="9">
    <w:abstractNumId w:val="7"/>
  </w:num>
  <w:num w:numId="10">
    <w:abstractNumId w:val="8"/>
  </w:num>
  <w:num w:numId="11">
    <w:abstractNumId w:val="4"/>
  </w:num>
  <w:num w:numId="12">
    <w:abstractNumId w:val="17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</w:num>
  <w:num w:numId="15">
    <w:abstractNumId w:val="21"/>
  </w:num>
  <w:num w:numId="16">
    <w:abstractNumId w:val="13"/>
  </w:num>
  <w:num w:numId="17">
    <w:abstractNumId w:val="5"/>
  </w:num>
  <w:num w:numId="18">
    <w:abstractNumId w:val="1"/>
  </w:num>
  <w:num w:numId="19">
    <w:abstractNumId w:val="9"/>
  </w:num>
  <w:num w:numId="20">
    <w:abstractNumId w:val="12"/>
  </w:num>
  <w:num w:numId="21">
    <w:abstractNumId w:val="0"/>
  </w:num>
  <w:num w:numId="22">
    <w:abstractNumId w:val="10"/>
  </w:num>
  <w:num w:numId="23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6"/>
  </w:num>
  <w:num w:numId="25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20"/>
  </w:num>
  <w:num w:numId="2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Y3sTQ0MTC2NDVR0lEKTi0uzszPAykwqgUA0acX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20D"/>
    <w:rsid w:val="00056F51"/>
    <w:rsid w:val="00061E80"/>
    <w:rsid w:val="00064D15"/>
    <w:rsid w:val="00066333"/>
    <w:rsid w:val="00073456"/>
    <w:rsid w:val="000750B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195"/>
    <w:rsid w:val="001378A7"/>
    <w:rsid w:val="00142C75"/>
    <w:rsid w:val="001449E8"/>
    <w:rsid w:val="001613DE"/>
    <w:rsid w:val="001619DF"/>
    <w:rsid w:val="00164CDC"/>
    <w:rsid w:val="00167276"/>
    <w:rsid w:val="00167CF1"/>
    <w:rsid w:val="00171021"/>
    <w:rsid w:val="00175E1D"/>
    <w:rsid w:val="001837BD"/>
    <w:rsid w:val="00183A2C"/>
    <w:rsid w:val="001A4F80"/>
    <w:rsid w:val="001A6728"/>
    <w:rsid w:val="001B5B98"/>
    <w:rsid w:val="001B7060"/>
    <w:rsid w:val="001C0F4D"/>
    <w:rsid w:val="001C1FCD"/>
    <w:rsid w:val="001D2464"/>
    <w:rsid w:val="001D50AE"/>
    <w:rsid w:val="001E1161"/>
    <w:rsid w:val="001E3FEF"/>
    <w:rsid w:val="00202683"/>
    <w:rsid w:val="00207DBC"/>
    <w:rsid w:val="00215FCE"/>
    <w:rsid w:val="002326A7"/>
    <w:rsid w:val="00232E33"/>
    <w:rsid w:val="00232E7D"/>
    <w:rsid w:val="00264287"/>
    <w:rsid w:val="0026589D"/>
    <w:rsid w:val="002664E1"/>
    <w:rsid w:val="00266D79"/>
    <w:rsid w:val="002674C4"/>
    <w:rsid w:val="002819B5"/>
    <w:rsid w:val="002853F4"/>
    <w:rsid w:val="002A2D2D"/>
    <w:rsid w:val="002A6334"/>
    <w:rsid w:val="002B64F7"/>
    <w:rsid w:val="002B6D83"/>
    <w:rsid w:val="002C48AA"/>
    <w:rsid w:val="002C539D"/>
    <w:rsid w:val="002C71C6"/>
    <w:rsid w:val="002D07CA"/>
    <w:rsid w:val="00305122"/>
    <w:rsid w:val="00312B2B"/>
    <w:rsid w:val="003230CF"/>
    <w:rsid w:val="0033212E"/>
    <w:rsid w:val="0033490F"/>
    <w:rsid w:val="00342485"/>
    <w:rsid w:val="0037576B"/>
    <w:rsid w:val="00380A57"/>
    <w:rsid w:val="003817EF"/>
    <w:rsid w:val="00382A45"/>
    <w:rsid w:val="00392D7B"/>
    <w:rsid w:val="003A1601"/>
    <w:rsid w:val="003A33F9"/>
    <w:rsid w:val="003A5602"/>
    <w:rsid w:val="003B0278"/>
    <w:rsid w:val="003B1846"/>
    <w:rsid w:val="003B6A53"/>
    <w:rsid w:val="003B6DAA"/>
    <w:rsid w:val="003D49F4"/>
    <w:rsid w:val="003E1013"/>
    <w:rsid w:val="003E167F"/>
    <w:rsid w:val="003E2A3C"/>
    <w:rsid w:val="003E2F33"/>
    <w:rsid w:val="003E6BFB"/>
    <w:rsid w:val="003F1864"/>
    <w:rsid w:val="0041081C"/>
    <w:rsid w:val="004311CA"/>
    <w:rsid w:val="00432319"/>
    <w:rsid w:val="0043332D"/>
    <w:rsid w:val="00442063"/>
    <w:rsid w:val="004454C3"/>
    <w:rsid w:val="004729E5"/>
    <w:rsid w:val="0047331A"/>
    <w:rsid w:val="0047640B"/>
    <w:rsid w:val="0047644B"/>
    <w:rsid w:val="00476D4B"/>
    <w:rsid w:val="00491748"/>
    <w:rsid w:val="00491C1C"/>
    <w:rsid w:val="004A7E77"/>
    <w:rsid w:val="004B0253"/>
    <w:rsid w:val="004C0A80"/>
    <w:rsid w:val="004C37E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663"/>
    <w:rsid w:val="005439C9"/>
    <w:rsid w:val="00550CE7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E64"/>
    <w:rsid w:val="00594821"/>
    <w:rsid w:val="00596357"/>
    <w:rsid w:val="00596AA5"/>
    <w:rsid w:val="00597EB9"/>
    <w:rsid w:val="005A1710"/>
    <w:rsid w:val="005A4CC8"/>
    <w:rsid w:val="005B0164"/>
    <w:rsid w:val="005B1E2A"/>
    <w:rsid w:val="005C131C"/>
    <w:rsid w:val="005C6A24"/>
    <w:rsid w:val="005D17A2"/>
    <w:rsid w:val="005E04CE"/>
    <w:rsid w:val="005E15C0"/>
    <w:rsid w:val="005E6CC9"/>
    <w:rsid w:val="005F453E"/>
    <w:rsid w:val="00600083"/>
    <w:rsid w:val="00604363"/>
    <w:rsid w:val="00624212"/>
    <w:rsid w:val="006242A9"/>
    <w:rsid w:val="00624DCF"/>
    <w:rsid w:val="0063342B"/>
    <w:rsid w:val="00634F91"/>
    <w:rsid w:val="00640502"/>
    <w:rsid w:val="00644D27"/>
    <w:rsid w:val="006640AE"/>
    <w:rsid w:val="00670041"/>
    <w:rsid w:val="00671FE2"/>
    <w:rsid w:val="00680FE6"/>
    <w:rsid w:val="00686C0C"/>
    <w:rsid w:val="00692453"/>
    <w:rsid w:val="00695634"/>
    <w:rsid w:val="006979A3"/>
    <w:rsid w:val="006A2531"/>
    <w:rsid w:val="006D239A"/>
    <w:rsid w:val="006E1302"/>
    <w:rsid w:val="006E2245"/>
    <w:rsid w:val="006E55B4"/>
    <w:rsid w:val="006E7E50"/>
    <w:rsid w:val="006F2F55"/>
    <w:rsid w:val="00704432"/>
    <w:rsid w:val="007051DF"/>
    <w:rsid w:val="00724DA4"/>
    <w:rsid w:val="007254E5"/>
    <w:rsid w:val="00754A1B"/>
    <w:rsid w:val="00763912"/>
    <w:rsid w:val="00774E44"/>
    <w:rsid w:val="00785258"/>
    <w:rsid w:val="007909D3"/>
    <w:rsid w:val="00791F02"/>
    <w:rsid w:val="0079324A"/>
    <w:rsid w:val="00794EEE"/>
    <w:rsid w:val="007A4ADA"/>
    <w:rsid w:val="007A635E"/>
    <w:rsid w:val="007B3686"/>
    <w:rsid w:val="007C2C37"/>
    <w:rsid w:val="007C3E81"/>
    <w:rsid w:val="007C42AC"/>
    <w:rsid w:val="007D742F"/>
    <w:rsid w:val="007E0960"/>
    <w:rsid w:val="007E4E4F"/>
    <w:rsid w:val="007E5F29"/>
    <w:rsid w:val="007E72AA"/>
    <w:rsid w:val="007F04BF"/>
    <w:rsid w:val="007F177C"/>
    <w:rsid w:val="007F320F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71B"/>
    <w:rsid w:val="0088080B"/>
    <w:rsid w:val="00885B6C"/>
    <w:rsid w:val="00891465"/>
    <w:rsid w:val="008A78CF"/>
    <w:rsid w:val="008B07D7"/>
    <w:rsid w:val="008B46DE"/>
    <w:rsid w:val="008B557F"/>
    <w:rsid w:val="008C2344"/>
    <w:rsid w:val="008C2B83"/>
    <w:rsid w:val="008C5930"/>
    <w:rsid w:val="008D16CA"/>
    <w:rsid w:val="008D3E55"/>
    <w:rsid w:val="008D6097"/>
    <w:rsid w:val="008E40B6"/>
    <w:rsid w:val="008E5A6C"/>
    <w:rsid w:val="008E6CF3"/>
    <w:rsid w:val="008F019D"/>
    <w:rsid w:val="008F1CB3"/>
    <w:rsid w:val="008F202C"/>
    <w:rsid w:val="008F5B43"/>
    <w:rsid w:val="008F5FDB"/>
    <w:rsid w:val="00902E68"/>
    <w:rsid w:val="00905CD1"/>
    <w:rsid w:val="00912BC6"/>
    <w:rsid w:val="0091585F"/>
    <w:rsid w:val="0092145D"/>
    <w:rsid w:val="009254B7"/>
    <w:rsid w:val="00930CEE"/>
    <w:rsid w:val="00935E29"/>
    <w:rsid w:val="00941FFF"/>
    <w:rsid w:val="00955691"/>
    <w:rsid w:val="009564E6"/>
    <w:rsid w:val="00961157"/>
    <w:rsid w:val="00962E69"/>
    <w:rsid w:val="00965C5B"/>
    <w:rsid w:val="0096684B"/>
    <w:rsid w:val="00972C7F"/>
    <w:rsid w:val="00976E46"/>
    <w:rsid w:val="009B4FB4"/>
    <w:rsid w:val="009C0C39"/>
    <w:rsid w:val="009C2462"/>
    <w:rsid w:val="009D1805"/>
    <w:rsid w:val="009E1A09"/>
    <w:rsid w:val="009F4B5E"/>
    <w:rsid w:val="00A02545"/>
    <w:rsid w:val="00A025E6"/>
    <w:rsid w:val="00A05555"/>
    <w:rsid w:val="00A06D89"/>
    <w:rsid w:val="00A35790"/>
    <w:rsid w:val="00A45A89"/>
    <w:rsid w:val="00A47F12"/>
    <w:rsid w:val="00A516FA"/>
    <w:rsid w:val="00A66DE2"/>
    <w:rsid w:val="00A70227"/>
    <w:rsid w:val="00A753C4"/>
    <w:rsid w:val="00A801F1"/>
    <w:rsid w:val="00A847D3"/>
    <w:rsid w:val="00AA2715"/>
    <w:rsid w:val="00AA3772"/>
    <w:rsid w:val="00AB106E"/>
    <w:rsid w:val="00AB2224"/>
    <w:rsid w:val="00AC36D6"/>
    <w:rsid w:val="00AC60FE"/>
    <w:rsid w:val="00AC77AD"/>
    <w:rsid w:val="00AD3214"/>
    <w:rsid w:val="00AD497B"/>
    <w:rsid w:val="00AE05D3"/>
    <w:rsid w:val="00AE355A"/>
    <w:rsid w:val="00AF1336"/>
    <w:rsid w:val="00AF1575"/>
    <w:rsid w:val="00B10FFA"/>
    <w:rsid w:val="00B1293D"/>
    <w:rsid w:val="00B148DD"/>
    <w:rsid w:val="00B2472A"/>
    <w:rsid w:val="00B32D99"/>
    <w:rsid w:val="00B446A3"/>
    <w:rsid w:val="00B567F6"/>
    <w:rsid w:val="00B56DF3"/>
    <w:rsid w:val="00B57A5C"/>
    <w:rsid w:val="00B6185B"/>
    <w:rsid w:val="00B638EB"/>
    <w:rsid w:val="00B63DED"/>
    <w:rsid w:val="00B753E7"/>
    <w:rsid w:val="00B86AF3"/>
    <w:rsid w:val="00B90D62"/>
    <w:rsid w:val="00B91AC9"/>
    <w:rsid w:val="00B92A66"/>
    <w:rsid w:val="00B9309B"/>
    <w:rsid w:val="00BA1F40"/>
    <w:rsid w:val="00BA4820"/>
    <w:rsid w:val="00BA4E6D"/>
    <w:rsid w:val="00BB05FA"/>
    <w:rsid w:val="00BB5B10"/>
    <w:rsid w:val="00BC56D6"/>
    <w:rsid w:val="00BC68ED"/>
    <w:rsid w:val="00BE399E"/>
    <w:rsid w:val="00BF1775"/>
    <w:rsid w:val="00BF201D"/>
    <w:rsid w:val="00C00DBA"/>
    <w:rsid w:val="00C0490B"/>
    <w:rsid w:val="00C07904"/>
    <w:rsid w:val="00C121AF"/>
    <w:rsid w:val="00C14C80"/>
    <w:rsid w:val="00C208D8"/>
    <w:rsid w:val="00C27853"/>
    <w:rsid w:val="00C355A5"/>
    <w:rsid w:val="00C43B64"/>
    <w:rsid w:val="00C53F37"/>
    <w:rsid w:val="00C5499A"/>
    <w:rsid w:val="00C56FFD"/>
    <w:rsid w:val="00C62A0F"/>
    <w:rsid w:val="00C753B4"/>
    <w:rsid w:val="00C826D0"/>
    <w:rsid w:val="00C82862"/>
    <w:rsid w:val="00C84E4D"/>
    <w:rsid w:val="00CA2FD0"/>
    <w:rsid w:val="00CA7814"/>
    <w:rsid w:val="00CB3F5F"/>
    <w:rsid w:val="00CB626D"/>
    <w:rsid w:val="00CB64EE"/>
    <w:rsid w:val="00CC3EA7"/>
    <w:rsid w:val="00CC6293"/>
    <w:rsid w:val="00CD5181"/>
    <w:rsid w:val="00CD7485"/>
    <w:rsid w:val="00CE2360"/>
    <w:rsid w:val="00CE236C"/>
    <w:rsid w:val="00CF0047"/>
    <w:rsid w:val="00CF6858"/>
    <w:rsid w:val="00D07156"/>
    <w:rsid w:val="00D209D3"/>
    <w:rsid w:val="00D20F39"/>
    <w:rsid w:val="00D22895"/>
    <w:rsid w:val="00D3404A"/>
    <w:rsid w:val="00D4354E"/>
    <w:rsid w:val="00D43F69"/>
    <w:rsid w:val="00D4552F"/>
    <w:rsid w:val="00D50F79"/>
    <w:rsid w:val="00D61F0D"/>
    <w:rsid w:val="00D73957"/>
    <w:rsid w:val="00D8395C"/>
    <w:rsid w:val="00D910AA"/>
    <w:rsid w:val="00D961E0"/>
    <w:rsid w:val="00DA028F"/>
    <w:rsid w:val="00DB48AD"/>
    <w:rsid w:val="00DC0123"/>
    <w:rsid w:val="00DC28E6"/>
    <w:rsid w:val="00DC3078"/>
    <w:rsid w:val="00DC79E8"/>
    <w:rsid w:val="00DD55F0"/>
    <w:rsid w:val="00DD7BB2"/>
    <w:rsid w:val="00DE1B8E"/>
    <w:rsid w:val="00DE21B3"/>
    <w:rsid w:val="00DE422C"/>
    <w:rsid w:val="00DF00FA"/>
    <w:rsid w:val="00DF57D8"/>
    <w:rsid w:val="00DF6F6D"/>
    <w:rsid w:val="00E032C5"/>
    <w:rsid w:val="00E24C6A"/>
    <w:rsid w:val="00E25811"/>
    <w:rsid w:val="00E25FA3"/>
    <w:rsid w:val="00E26443"/>
    <w:rsid w:val="00E2745F"/>
    <w:rsid w:val="00E32F85"/>
    <w:rsid w:val="00E36FD8"/>
    <w:rsid w:val="00E3724E"/>
    <w:rsid w:val="00E37380"/>
    <w:rsid w:val="00E43B91"/>
    <w:rsid w:val="00E465C4"/>
    <w:rsid w:val="00E62428"/>
    <w:rsid w:val="00E63F64"/>
    <w:rsid w:val="00E74623"/>
    <w:rsid w:val="00E80E3D"/>
    <w:rsid w:val="00E86D42"/>
    <w:rsid w:val="00E870B8"/>
    <w:rsid w:val="00E926DF"/>
    <w:rsid w:val="00EA1019"/>
    <w:rsid w:val="00EA3B29"/>
    <w:rsid w:val="00EB7421"/>
    <w:rsid w:val="00EC36F5"/>
    <w:rsid w:val="00EC5A4D"/>
    <w:rsid w:val="00ED0DEA"/>
    <w:rsid w:val="00ED73C4"/>
    <w:rsid w:val="00EF74E5"/>
    <w:rsid w:val="00F164A4"/>
    <w:rsid w:val="00F20B48"/>
    <w:rsid w:val="00F258BA"/>
    <w:rsid w:val="00F27E9C"/>
    <w:rsid w:val="00F33332"/>
    <w:rsid w:val="00F41F41"/>
    <w:rsid w:val="00F46918"/>
    <w:rsid w:val="00F46DDE"/>
    <w:rsid w:val="00F6001E"/>
    <w:rsid w:val="00F6399E"/>
    <w:rsid w:val="00F655ED"/>
    <w:rsid w:val="00F7033C"/>
    <w:rsid w:val="00F71B4A"/>
    <w:rsid w:val="00F77DEB"/>
    <w:rsid w:val="00F8273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274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F453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E21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E21B3"/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D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g.wikipedia.org/wiki/%D0%A0%D0%B0%D0%B4%D0%B8%D0%B0%D0%B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bg.wikipedia.org/wiki/%D0%93%D1%80%D0%B0%D0%B4%D1%83%D1%81_(%D1%8A%D0%B3%D1%8A%D0%BB)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F4D46B-A33E-4C2C-9736-3DE69EE5A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22</Words>
  <Characters>924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есмятания - Упражнения</vt:lpstr>
    </vt:vector>
  </TitlesOfParts>
  <Company>SoftUni – https://softuni.org</Company>
  <LinksUpToDate>false</LinksUpToDate>
  <CharactersWithSpaces>10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3-01-08T13:19:00Z</dcterms:created>
  <dcterms:modified xsi:type="dcterms:W3CDTF">2023-01-08T13:19:00Z</dcterms:modified>
  <cp:category>programming;education;software engineering;software development</cp:category>
</cp:coreProperties>
</file>